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6B3C5" w14:textId="7E53E79E" w:rsidR="00A9033C" w:rsidRDefault="00366362">
      <w:pPr>
        <w:rPr>
          <w:b/>
          <w:bCs/>
          <w:u w:val="single"/>
          <w:lang w:val="en-US"/>
        </w:rPr>
      </w:pPr>
      <w:r w:rsidRPr="00366362">
        <w:rPr>
          <w:b/>
          <w:bCs/>
          <w:u w:val="single"/>
          <w:lang w:val="en-US"/>
        </w:rPr>
        <w:t>Unit 1 Cheat Sheet</w:t>
      </w:r>
    </w:p>
    <w:p w14:paraId="73E9868A" w14:textId="60DB5CEF" w:rsidR="00366362" w:rsidRDefault="00366362">
      <w:pPr>
        <w:rPr>
          <w:b/>
          <w:bCs/>
          <w:u w:val="single"/>
          <w:lang w:val="en-US"/>
        </w:rPr>
      </w:pPr>
    </w:p>
    <w:p w14:paraId="5A891FF4" w14:textId="543C6CA3" w:rsidR="00366362" w:rsidRDefault="00A30286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.1</w:t>
      </w:r>
    </w:p>
    <w:p w14:paraId="2D209E54" w14:textId="43A01A91" w:rsidR="00A30286" w:rsidRDefault="00A30286">
      <w:pPr>
        <w:rPr>
          <w:lang w:val="en-US"/>
        </w:rPr>
      </w:pPr>
      <w:proofErr w:type="spellStart"/>
      <w:r>
        <w:rPr>
          <w:b/>
          <w:bCs/>
          <w:lang w:val="en-US"/>
        </w:rPr>
        <w:t>System.out.println</w:t>
      </w:r>
      <w:proofErr w:type="spellEnd"/>
      <w:r>
        <w:rPr>
          <w:b/>
          <w:bCs/>
          <w:lang w:val="en-US"/>
        </w:rPr>
        <w:t xml:space="preserve"> </w:t>
      </w:r>
      <w:r>
        <w:rPr>
          <w:lang w:val="en-US"/>
        </w:rPr>
        <w:tab/>
        <w:t>-</w:t>
      </w:r>
      <w:r>
        <w:rPr>
          <w:lang w:val="en-US"/>
        </w:rPr>
        <w:tab/>
        <w:t xml:space="preserve">prints line and moves cursor to a new line after </w:t>
      </w:r>
      <w:r w:rsidR="009937C7">
        <w:rPr>
          <w:lang w:val="en-US"/>
        </w:rPr>
        <w:t>printing.</w:t>
      </w:r>
    </w:p>
    <w:p w14:paraId="7C153269" w14:textId="7027F55B" w:rsidR="00A30286" w:rsidRDefault="00A30286" w:rsidP="009937C7">
      <w:pPr>
        <w:rPr>
          <w:rFonts w:hint="cs"/>
          <w:rtl/>
          <w:lang w:val="en-US"/>
        </w:rPr>
      </w:pPr>
      <w:proofErr w:type="spellStart"/>
      <w:r>
        <w:rPr>
          <w:b/>
          <w:bCs/>
          <w:lang w:val="en-US"/>
        </w:rPr>
        <w:t>System.out.print</w:t>
      </w:r>
      <w:proofErr w:type="spellEnd"/>
      <w:r>
        <w:rPr>
          <w:lang w:val="en-US"/>
        </w:rPr>
        <w:tab/>
        <w:t>-</w:t>
      </w:r>
      <w:r>
        <w:rPr>
          <w:lang w:val="en-US"/>
        </w:rPr>
        <w:tab/>
      </w:r>
      <w:r>
        <w:rPr>
          <w:lang w:val="en-US"/>
        </w:rPr>
        <w:t>prints line and leaves cursor on the same line after printing</w:t>
      </w:r>
      <w:r w:rsidR="009937C7">
        <w:rPr>
          <w:lang w:val="en-US"/>
        </w:rPr>
        <w:t>.</w:t>
      </w:r>
    </w:p>
    <w:p w14:paraId="17B904D3" w14:textId="543E06DC" w:rsidR="00A30286" w:rsidRDefault="00A30286">
      <w:pPr>
        <w:rPr>
          <w:lang w:val="en-US"/>
        </w:rPr>
      </w:pPr>
      <w:r>
        <w:rPr>
          <w:lang w:val="en-US"/>
        </w:rPr>
        <w:t>*</w:t>
      </w:r>
      <w:proofErr w:type="gramStart"/>
      <w:r>
        <w:rPr>
          <w:lang w:val="en-US"/>
        </w:rPr>
        <w:t>printing</w:t>
      </w:r>
      <w:proofErr w:type="gramEnd"/>
      <w:r>
        <w:rPr>
          <w:lang w:val="en-US"/>
        </w:rPr>
        <w:t xml:space="preserve"> outputs is a great way to check your code works</w:t>
      </w:r>
    </w:p>
    <w:p w14:paraId="7FBFBA68" w14:textId="795F37A4" w:rsidR="00A30286" w:rsidRDefault="00A30286">
      <w:pPr>
        <w:rPr>
          <w:lang w:val="en-US"/>
        </w:rPr>
      </w:pPr>
    </w:p>
    <w:p w14:paraId="54E68530" w14:textId="3F8BEBEF" w:rsidR="00A30286" w:rsidRPr="00A30286" w:rsidRDefault="00A30286">
      <w:pPr>
        <w:rPr>
          <w:b/>
          <w:bCs/>
          <w:u w:val="single"/>
          <w:lang w:val="en-US"/>
        </w:rPr>
      </w:pPr>
      <w:r w:rsidRPr="00A30286">
        <w:rPr>
          <w:b/>
          <w:bCs/>
          <w:u w:val="single"/>
          <w:lang w:val="en-US"/>
        </w:rPr>
        <w:t>Errors</w:t>
      </w:r>
    </w:p>
    <w:p w14:paraId="75E71067" w14:textId="21083448" w:rsidR="00A30286" w:rsidRPr="00A30286" w:rsidRDefault="00A30286" w:rsidP="000B6069">
      <w:pPr>
        <w:spacing w:line="360" w:lineRule="auto"/>
        <w:rPr>
          <w:lang w:val="en-US"/>
        </w:rPr>
      </w:pPr>
      <w:r>
        <w:rPr>
          <w:b/>
          <w:bCs/>
          <w:lang w:val="en-US"/>
        </w:rPr>
        <w:t>Syntax error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>-</w:t>
      </w:r>
      <w:r>
        <w:rPr>
          <w:b/>
          <w:bCs/>
          <w:lang w:val="en-US"/>
        </w:rPr>
        <w:tab/>
      </w:r>
      <w:r>
        <w:rPr>
          <w:lang w:val="en-US"/>
        </w:rPr>
        <w:t xml:space="preserve">the complier </w:t>
      </w:r>
      <w:proofErr w:type="gramStart"/>
      <w:r>
        <w:rPr>
          <w:lang w:val="en-US"/>
        </w:rPr>
        <w:t>doesn’t</w:t>
      </w:r>
      <w:proofErr w:type="gramEnd"/>
      <w:r>
        <w:rPr>
          <w:lang w:val="en-US"/>
        </w:rPr>
        <w:t xml:space="preserve"> understand your code and the program wont r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run, usually due to spelling errors or missing semicolons. An error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rror message will be displayed and the program wont run.</w:t>
      </w:r>
    </w:p>
    <w:p w14:paraId="7CD7DA1D" w14:textId="302922FF" w:rsidR="000B6069" w:rsidRDefault="00A30286" w:rsidP="000B6069">
      <w:pPr>
        <w:spacing w:line="240" w:lineRule="auto"/>
        <w:ind w:left="1440" w:hanging="1440"/>
        <w:rPr>
          <w:lang w:val="en-US"/>
        </w:rPr>
      </w:pPr>
      <w:r>
        <w:rPr>
          <w:b/>
          <w:bCs/>
          <w:lang w:val="en-US"/>
        </w:rPr>
        <w:t>Runtime error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>-</w:t>
      </w:r>
      <w:r>
        <w:rPr>
          <w:b/>
          <w:bCs/>
          <w:lang w:val="en-US"/>
        </w:rPr>
        <w:tab/>
      </w:r>
      <w:r w:rsidR="000B6069">
        <w:rPr>
          <w:lang w:val="en-US"/>
        </w:rPr>
        <w:t xml:space="preserve">the program will stop </w:t>
      </w:r>
      <w:proofErr w:type="gramStart"/>
      <w:r w:rsidR="000B6069">
        <w:rPr>
          <w:lang w:val="en-US"/>
        </w:rPr>
        <w:t>midway</w:t>
      </w:r>
      <w:proofErr w:type="gramEnd"/>
      <w:r w:rsidR="000B6069">
        <w:rPr>
          <w:lang w:val="en-US"/>
        </w:rPr>
        <w:t xml:space="preserve"> and you will receive an error. Usually </w:t>
      </w:r>
    </w:p>
    <w:p w14:paraId="35304DDB" w14:textId="030EC4CA" w:rsidR="000B6069" w:rsidRDefault="000B6069" w:rsidP="000B6069">
      <w:pPr>
        <w:spacing w:line="240" w:lineRule="auto"/>
        <w:ind w:left="1440" w:hanging="1440"/>
        <w:rPr>
          <w:lang w:val="en-US"/>
        </w:rPr>
      </w:pP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lang w:val="en-US"/>
        </w:rPr>
        <w:t>caused by asking the computer to do something that is not allowed,</w:t>
      </w:r>
    </w:p>
    <w:p w14:paraId="29400989" w14:textId="67966DB4" w:rsidR="000B6069" w:rsidRPr="000B6069" w:rsidRDefault="000B6069" w:rsidP="000B6069">
      <w:pPr>
        <w:spacing w:line="240" w:lineRule="auto"/>
        <w:ind w:left="1440" w:hanging="144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like dividing by zero.</w:t>
      </w:r>
    </w:p>
    <w:p w14:paraId="5FEB19BA" w14:textId="47B846BA" w:rsidR="00A30286" w:rsidRDefault="00A30286">
      <w:pPr>
        <w:rPr>
          <w:lang w:val="en-US"/>
        </w:rPr>
      </w:pPr>
      <w:r>
        <w:rPr>
          <w:b/>
          <w:bCs/>
          <w:lang w:val="en-US"/>
        </w:rPr>
        <w:t>Logic error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>-</w:t>
      </w:r>
      <w:r w:rsidR="000B6069">
        <w:rPr>
          <w:b/>
          <w:bCs/>
          <w:lang w:val="en-US"/>
        </w:rPr>
        <w:tab/>
      </w:r>
      <w:r w:rsidR="000B6069">
        <w:rPr>
          <w:lang w:val="en-US"/>
        </w:rPr>
        <w:t xml:space="preserve">The program will </w:t>
      </w:r>
      <w:proofErr w:type="gramStart"/>
      <w:r w:rsidR="000B6069">
        <w:rPr>
          <w:lang w:val="en-US"/>
        </w:rPr>
        <w:t>run</w:t>
      </w:r>
      <w:proofErr w:type="gramEnd"/>
      <w:r w:rsidR="000B6069">
        <w:rPr>
          <w:lang w:val="en-US"/>
        </w:rPr>
        <w:t xml:space="preserve"> and no error message will be displayed, </w:t>
      </w:r>
    </w:p>
    <w:p w14:paraId="037E1EB9" w14:textId="3125086B" w:rsidR="000B6069" w:rsidRDefault="000B6069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however, the program </w:t>
      </w:r>
      <w:proofErr w:type="gramStart"/>
      <w:r>
        <w:rPr>
          <w:lang w:val="en-US"/>
        </w:rPr>
        <w:t>doesn’t</w:t>
      </w:r>
      <w:proofErr w:type="gramEnd"/>
      <w:r>
        <w:rPr>
          <w:lang w:val="en-US"/>
        </w:rPr>
        <w:t xml:space="preserve"> do what is intended.</w:t>
      </w:r>
    </w:p>
    <w:p w14:paraId="74C0AF0F" w14:textId="7DF352C9" w:rsidR="000B6069" w:rsidRDefault="000B6069">
      <w:pPr>
        <w:rPr>
          <w:b/>
          <w:bCs/>
          <w:u w:val="single"/>
          <w:lang w:val="en-US"/>
        </w:rPr>
      </w:pPr>
      <w:r w:rsidRPr="000B6069">
        <w:rPr>
          <w:b/>
          <w:bCs/>
          <w:u w:val="single"/>
          <w:lang w:val="en-US"/>
        </w:rPr>
        <w:t>1.2</w:t>
      </w:r>
    </w:p>
    <w:p w14:paraId="7ABBD2F7" w14:textId="26CE17DB" w:rsidR="000B6069" w:rsidRDefault="000B6069">
      <w:pPr>
        <w:rPr>
          <w:b/>
          <w:bCs/>
          <w:u w:val="single"/>
          <w:lang w:val="en-US"/>
        </w:rPr>
      </w:pPr>
      <w:r w:rsidRPr="000B6069">
        <w:rPr>
          <w:b/>
          <w:bCs/>
          <w:u w:val="single"/>
          <w:lang w:val="en-US"/>
        </w:rPr>
        <w:t>Variables</w:t>
      </w:r>
    </w:p>
    <w:p w14:paraId="4B75E787" w14:textId="394A143D" w:rsidR="00117DBE" w:rsidRPr="00117DBE" w:rsidRDefault="00117DBE">
      <w:pPr>
        <w:rPr>
          <w:b/>
          <w:bCs/>
          <w:lang w:val="en-US"/>
        </w:rPr>
      </w:pPr>
      <w:r>
        <w:rPr>
          <w:b/>
          <w:bCs/>
          <w:lang w:val="en-US"/>
        </w:rPr>
        <w:t>Declaring a variable:</w:t>
      </w:r>
    </w:p>
    <w:p w14:paraId="1C8119C0" w14:textId="69F742D2" w:rsidR="000B6069" w:rsidRDefault="000B6069">
      <w:pPr>
        <w:rPr>
          <w:lang w:val="en-US"/>
        </w:rPr>
      </w:pPr>
      <w:r w:rsidRPr="00117DBE">
        <w:rPr>
          <w:lang w:val="en-US"/>
        </w:rPr>
        <w:t>Type</w:t>
      </w:r>
      <w:r w:rsidRPr="00117DBE">
        <w:rPr>
          <w:lang w:val="en-US"/>
        </w:rPr>
        <w:tab/>
        <w:t>name</w:t>
      </w:r>
      <w:r w:rsidRPr="00117DBE">
        <w:rPr>
          <w:lang w:val="en-US"/>
        </w:rPr>
        <w:tab/>
        <w:t>=</w:t>
      </w:r>
      <w:r w:rsidRPr="00117DBE">
        <w:rPr>
          <w:lang w:val="en-US"/>
        </w:rPr>
        <w:tab/>
      </w:r>
      <w:proofErr w:type="gramStart"/>
      <w:r w:rsidRPr="00117DBE">
        <w:rPr>
          <w:lang w:val="en-US"/>
        </w:rPr>
        <w:t>value;</w:t>
      </w:r>
      <w:proofErr w:type="gramEnd"/>
    </w:p>
    <w:p w14:paraId="4DCB6A40" w14:textId="0414C389" w:rsidR="00117DBE" w:rsidRDefault="00117DBE">
      <w:pPr>
        <w:rPr>
          <w:b/>
          <w:bCs/>
          <w:lang w:val="en-US"/>
        </w:rPr>
      </w:pPr>
      <w:r>
        <w:rPr>
          <w:b/>
          <w:bCs/>
          <w:lang w:val="en-US"/>
        </w:rPr>
        <w:t>Changing a variable:</w:t>
      </w:r>
    </w:p>
    <w:p w14:paraId="2B9E1671" w14:textId="3EF06F5D" w:rsidR="00117DBE" w:rsidRPr="00117DBE" w:rsidRDefault="00117DBE">
      <w:pPr>
        <w:rPr>
          <w:lang w:val="en-US"/>
        </w:rPr>
      </w:pPr>
      <w:r>
        <w:rPr>
          <w:lang w:val="en-US"/>
        </w:rPr>
        <w:t xml:space="preserve">Name = </w:t>
      </w:r>
      <w:proofErr w:type="spellStart"/>
      <w:proofErr w:type="gramStart"/>
      <w:r>
        <w:rPr>
          <w:lang w:val="en-US"/>
        </w:rPr>
        <w:t>newvalue</w:t>
      </w:r>
      <w:proofErr w:type="spellEnd"/>
      <w:r>
        <w:rPr>
          <w:lang w:val="en-US"/>
        </w:rPr>
        <w:t xml:space="preserve">;   </w:t>
      </w:r>
      <w:proofErr w:type="gramEnd"/>
      <w:r>
        <w:rPr>
          <w:lang w:val="en-US"/>
        </w:rPr>
        <w:t>(‘=’ is an assignment operator and not an equals sign)</w:t>
      </w:r>
    </w:p>
    <w:p w14:paraId="7697F3FD" w14:textId="1169AA95" w:rsidR="000B6069" w:rsidRDefault="000B6069">
      <w:pPr>
        <w:rPr>
          <w:b/>
          <w:bCs/>
          <w:lang w:val="en-US"/>
        </w:rPr>
      </w:pPr>
      <w:r>
        <w:rPr>
          <w:b/>
          <w:bCs/>
          <w:lang w:val="en-US"/>
        </w:rPr>
        <w:t>Primitive data types:</w:t>
      </w:r>
    </w:p>
    <w:p w14:paraId="3123391A" w14:textId="3BC89C38" w:rsidR="000B6069" w:rsidRDefault="000B6069">
      <w:pPr>
        <w:rPr>
          <w:lang w:val="en-US"/>
        </w:rPr>
      </w:pPr>
      <w:r>
        <w:rPr>
          <w:b/>
          <w:bCs/>
          <w:lang w:val="en-US"/>
        </w:rPr>
        <w:t xml:space="preserve">Integer – </w:t>
      </w:r>
      <w:r>
        <w:rPr>
          <w:lang w:val="en-US"/>
        </w:rPr>
        <w:t>whole numbers (int)</w:t>
      </w:r>
    </w:p>
    <w:p w14:paraId="1A1DEF48" w14:textId="74135310" w:rsidR="000B6069" w:rsidRDefault="000B6069">
      <w:pPr>
        <w:rPr>
          <w:lang w:val="en-US"/>
        </w:rPr>
      </w:pPr>
      <w:r>
        <w:rPr>
          <w:b/>
          <w:bCs/>
          <w:lang w:val="en-US"/>
        </w:rPr>
        <w:t xml:space="preserve">Double – </w:t>
      </w:r>
      <w:r>
        <w:rPr>
          <w:lang w:val="en-US"/>
        </w:rPr>
        <w:t>Number with decimal places (double)</w:t>
      </w:r>
    </w:p>
    <w:p w14:paraId="24668A9E" w14:textId="1DC1D811" w:rsidR="000B6069" w:rsidRDefault="000B6069">
      <w:pPr>
        <w:rPr>
          <w:lang w:val="en-US"/>
        </w:rPr>
      </w:pPr>
      <w:r>
        <w:rPr>
          <w:b/>
          <w:bCs/>
          <w:lang w:val="en-US"/>
        </w:rPr>
        <w:t xml:space="preserve">Boolean – </w:t>
      </w:r>
      <w:r>
        <w:rPr>
          <w:lang w:val="en-US"/>
        </w:rPr>
        <w:t>True or False, 1 or 0 (</w:t>
      </w:r>
      <w:proofErr w:type="spellStart"/>
      <w:r>
        <w:rPr>
          <w:lang w:val="en-US"/>
        </w:rPr>
        <w:t>boolean</w:t>
      </w:r>
      <w:proofErr w:type="spellEnd"/>
      <w:r>
        <w:rPr>
          <w:lang w:val="en-US"/>
        </w:rPr>
        <w:t>)</w:t>
      </w:r>
    </w:p>
    <w:p w14:paraId="308AD806" w14:textId="705E3B71" w:rsidR="000B6069" w:rsidRPr="000B6069" w:rsidRDefault="000B6069">
      <w:pPr>
        <w:rPr>
          <w:b/>
          <w:bCs/>
          <w:lang w:val="en-US"/>
        </w:rPr>
      </w:pPr>
      <w:r>
        <w:rPr>
          <w:b/>
          <w:bCs/>
          <w:lang w:val="en-US"/>
        </w:rPr>
        <w:t>reference data types:</w:t>
      </w:r>
    </w:p>
    <w:p w14:paraId="740A2978" w14:textId="786C5DCC" w:rsidR="000B6069" w:rsidRDefault="000B6069" w:rsidP="000B6069">
      <w:pPr>
        <w:rPr>
          <w:lang w:val="en-US"/>
        </w:rPr>
      </w:pPr>
      <w:r>
        <w:rPr>
          <w:b/>
          <w:bCs/>
          <w:lang w:val="en-US"/>
        </w:rPr>
        <w:t xml:space="preserve">String – </w:t>
      </w:r>
      <w:r>
        <w:rPr>
          <w:lang w:val="en-US"/>
        </w:rPr>
        <w:t xml:space="preserve">Text (String) (use </w:t>
      </w:r>
      <w:proofErr w:type="gramStart"/>
      <w:r>
        <w:rPr>
          <w:lang w:val="en-US"/>
        </w:rPr>
        <w:t>“ “</w:t>
      </w:r>
      <w:proofErr w:type="gramEnd"/>
      <w:r>
        <w:rPr>
          <w:lang w:val="en-US"/>
        </w:rPr>
        <w:t xml:space="preserve"> around text to assign string variable)</w:t>
      </w:r>
    </w:p>
    <w:p w14:paraId="3DE8B228" w14:textId="7057486D" w:rsidR="000B6069" w:rsidRDefault="000B6069">
      <w:pPr>
        <w:rPr>
          <w:b/>
          <w:bCs/>
          <w:lang w:val="en-US"/>
        </w:rPr>
      </w:pPr>
      <w:r>
        <w:rPr>
          <w:b/>
          <w:bCs/>
          <w:lang w:val="en-US"/>
        </w:rPr>
        <w:t>Final:</w:t>
      </w:r>
    </w:p>
    <w:p w14:paraId="5F827E66" w14:textId="49B5D8F5" w:rsidR="000B6069" w:rsidRDefault="000B6069">
      <w:pPr>
        <w:rPr>
          <w:lang w:val="en-US"/>
        </w:rPr>
      </w:pPr>
      <w:r>
        <w:rPr>
          <w:lang w:val="en-US"/>
        </w:rPr>
        <w:t xml:space="preserve">Can use keyword </w:t>
      </w:r>
      <w:r>
        <w:rPr>
          <w:b/>
          <w:bCs/>
          <w:lang w:val="en-US"/>
        </w:rPr>
        <w:t>final</w:t>
      </w:r>
      <w:r>
        <w:rPr>
          <w:lang w:val="en-US"/>
        </w:rPr>
        <w:t xml:space="preserve"> to create a variable that cannot be </w:t>
      </w:r>
      <w:r w:rsidR="00117DBE">
        <w:rPr>
          <w:lang w:val="en-US"/>
        </w:rPr>
        <w:t>changed.</w:t>
      </w:r>
    </w:p>
    <w:p w14:paraId="50D7AB4F" w14:textId="7B05C11B" w:rsidR="000B6069" w:rsidRPr="000B6069" w:rsidRDefault="000B6069">
      <w:pPr>
        <w:rPr>
          <w:lang w:val="en-US"/>
        </w:rPr>
      </w:pPr>
      <w:r>
        <w:rPr>
          <w:lang w:val="en-US"/>
        </w:rPr>
        <w:t xml:space="preserve">final </w:t>
      </w:r>
      <w:r w:rsidR="00117DBE">
        <w:rPr>
          <w:lang w:val="en-US"/>
        </w:rPr>
        <w:t>double pi = 3.14</w:t>
      </w:r>
      <w:proofErr w:type="gramStart"/>
      <w:r w:rsidR="00117DBE">
        <w:rPr>
          <w:lang w:val="en-US"/>
        </w:rPr>
        <w:t>;  (</w:t>
      </w:r>
      <w:proofErr w:type="gramEnd"/>
      <w:r w:rsidR="00117DBE">
        <w:rPr>
          <w:lang w:val="en-US"/>
        </w:rPr>
        <w:t>pi cannot be changed later on in the code)</w:t>
      </w:r>
    </w:p>
    <w:p w14:paraId="2B1A243F" w14:textId="494A9E0C" w:rsidR="00A30286" w:rsidRDefault="00117DBE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>1.3</w:t>
      </w:r>
    </w:p>
    <w:p w14:paraId="4E9E2107" w14:textId="64EF0D22" w:rsidR="00117DBE" w:rsidRPr="00117DBE" w:rsidRDefault="00117DBE">
      <w:pPr>
        <w:rPr>
          <w:b/>
          <w:bCs/>
          <w:u w:val="single"/>
          <w:lang w:val="en-US"/>
        </w:rPr>
      </w:pPr>
      <w:r w:rsidRPr="00117DBE">
        <w:rPr>
          <w:b/>
          <w:bCs/>
          <w:u w:val="single"/>
          <w:lang w:val="en-US"/>
        </w:rPr>
        <w:t>Arithmetic operators</w:t>
      </w:r>
    </w:p>
    <w:p w14:paraId="356C13A2" w14:textId="77777777" w:rsidR="00117DBE" w:rsidRPr="00117DBE" w:rsidRDefault="00117DBE" w:rsidP="00117DBE">
      <w:pPr>
        <w:rPr>
          <w:b/>
          <w:bCs/>
        </w:rPr>
      </w:pPr>
      <w:r w:rsidRPr="00117DBE">
        <w:rPr>
          <w:b/>
          <w:bCs/>
          <w:lang w:val="en-US"/>
        </w:rPr>
        <w:t>+ (Addition)</w:t>
      </w:r>
    </w:p>
    <w:p w14:paraId="0E3A0C31" w14:textId="77777777" w:rsidR="00117DBE" w:rsidRPr="00117DBE" w:rsidRDefault="00117DBE" w:rsidP="00117DBE">
      <w:pPr>
        <w:rPr>
          <w:b/>
          <w:bCs/>
        </w:rPr>
      </w:pPr>
      <w:r w:rsidRPr="00117DBE">
        <w:rPr>
          <w:b/>
          <w:bCs/>
          <w:lang w:val="en-US"/>
        </w:rPr>
        <w:t xml:space="preserve"> − (Subtraction)</w:t>
      </w:r>
    </w:p>
    <w:p w14:paraId="63F25B36" w14:textId="77777777" w:rsidR="00117DBE" w:rsidRPr="00117DBE" w:rsidRDefault="00117DBE" w:rsidP="00117DBE">
      <w:pPr>
        <w:rPr>
          <w:b/>
          <w:bCs/>
        </w:rPr>
      </w:pPr>
      <w:r w:rsidRPr="00117DBE">
        <w:rPr>
          <w:b/>
          <w:bCs/>
          <w:lang w:val="en-US"/>
        </w:rPr>
        <w:t xml:space="preserve"> * (Multiplication) </w:t>
      </w:r>
    </w:p>
    <w:p w14:paraId="63A21549" w14:textId="77777777" w:rsidR="00117DBE" w:rsidRPr="00117DBE" w:rsidRDefault="00117DBE" w:rsidP="00117DBE">
      <w:pPr>
        <w:rPr>
          <w:b/>
          <w:bCs/>
        </w:rPr>
      </w:pPr>
      <w:r w:rsidRPr="00117DBE">
        <w:rPr>
          <w:b/>
          <w:bCs/>
          <w:lang w:val="en-US"/>
        </w:rPr>
        <w:t xml:space="preserve"> / (Division)  </w:t>
      </w:r>
    </w:p>
    <w:p w14:paraId="5C177639" w14:textId="5B4A008D" w:rsidR="00117DBE" w:rsidRDefault="00117DBE" w:rsidP="00117DBE">
      <w:pPr>
        <w:rPr>
          <w:b/>
          <w:bCs/>
          <w:lang w:val="en-US"/>
        </w:rPr>
      </w:pPr>
      <w:r w:rsidRPr="00117DBE">
        <w:rPr>
          <w:b/>
          <w:bCs/>
          <w:lang w:val="en-US"/>
        </w:rPr>
        <w:t xml:space="preserve"> % (Remainder)</w:t>
      </w:r>
    </w:p>
    <w:p w14:paraId="41040B65" w14:textId="5D8F1D33" w:rsidR="00117DBE" w:rsidRDefault="00117DBE" w:rsidP="00117DBE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.4</w:t>
      </w:r>
    </w:p>
    <w:p w14:paraId="56601C6C" w14:textId="58343F80" w:rsidR="00117DBE" w:rsidRDefault="00117DBE" w:rsidP="00117DBE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Compound assignment operators</w:t>
      </w:r>
    </w:p>
    <w:p w14:paraId="6774EFAF" w14:textId="42E7F71B" w:rsidR="00117DBE" w:rsidRDefault="00117DBE" w:rsidP="00117DBE">
      <w:pPr>
        <w:rPr>
          <w:b/>
          <w:bCs/>
          <w:lang w:val="en-US"/>
        </w:rPr>
      </w:pPr>
      <w:r>
        <w:rPr>
          <w:b/>
          <w:bCs/>
          <w:lang w:val="en-US"/>
        </w:rPr>
        <w:t>+= (take original value of variable and add value to the right of the operator)</w:t>
      </w:r>
    </w:p>
    <w:p w14:paraId="57FFA597" w14:textId="5D17ED9D" w:rsidR="00117DBE" w:rsidRDefault="00117DBE" w:rsidP="00117DBE">
      <w:pPr>
        <w:rPr>
          <w:lang w:val="en-US"/>
        </w:rPr>
      </w:pPr>
      <w:r>
        <w:rPr>
          <w:lang w:val="en-US"/>
        </w:rPr>
        <w:t xml:space="preserve">int a = </w:t>
      </w:r>
      <w:proofErr w:type="gramStart"/>
      <w:r>
        <w:rPr>
          <w:lang w:val="en-US"/>
        </w:rPr>
        <w:t>5;</w:t>
      </w:r>
      <w:proofErr w:type="gramEnd"/>
    </w:p>
    <w:p w14:paraId="583FA54A" w14:textId="63CD7BEC" w:rsidR="00117DBE" w:rsidRPr="00117DBE" w:rsidRDefault="00117DBE" w:rsidP="00117DBE">
      <w:pPr>
        <w:rPr>
          <w:lang w:val="en-US"/>
        </w:rPr>
      </w:pPr>
      <w:r>
        <w:rPr>
          <w:lang w:val="en-US"/>
        </w:rPr>
        <w:t>a += 5; //a will equal 10</w:t>
      </w:r>
    </w:p>
    <w:p w14:paraId="0EFEA1F9" w14:textId="0BE92FA9" w:rsidR="00117DBE" w:rsidRDefault="00117DBE" w:rsidP="00117DBE">
      <w:pPr>
        <w:rPr>
          <w:b/>
          <w:bCs/>
          <w:lang w:val="en-US"/>
        </w:rPr>
      </w:pPr>
      <w:r>
        <w:rPr>
          <w:b/>
          <w:bCs/>
          <w:lang w:val="en-US"/>
        </w:rPr>
        <w:t>-+ (take original value of variable and subtract value to the right of the operator)</w:t>
      </w:r>
    </w:p>
    <w:p w14:paraId="775AFF03" w14:textId="01271A5F" w:rsidR="00117DBE" w:rsidRDefault="00117DBE" w:rsidP="00117DBE">
      <w:pPr>
        <w:rPr>
          <w:lang w:val="en-US"/>
        </w:rPr>
      </w:pPr>
      <w:r>
        <w:rPr>
          <w:lang w:val="en-US"/>
        </w:rPr>
        <w:t xml:space="preserve">int a = </w:t>
      </w:r>
      <w:proofErr w:type="gramStart"/>
      <w:r>
        <w:rPr>
          <w:lang w:val="en-US"/>
        </w:rPr>
        <w:t>5;</w:t>
      </w:r>
      <w:proofErr w:type="gramEnd"/>
    </w:p>
    <w:p w14:paraId="651A1C1B" w14:textId="0BD6178D" w:rsidR="00117DBE" w:rsidRDefault="00117DBE" w:rsidP="00117DBE">
      <w:pPr>
        <w:rPr>
          <w:lang w:val="en-US"/>
        </w:rPr>
      </w:pPr>
      <w:r>
        <w:rPr>
          <w:lang w:val="en-US"/>
        </w:rPr>
        <w:t>a -= 5; //a will equal 0</w:t>
      </w:r>
    </w:p>
    <w:p w14:paraId="5678EF8C" w14:textId="374E80C8" w:rsidR="00117DBE" w:rsidRDefault="00117DBE" w:rsidP="00117DBE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*= </w:t>
      </w:r>
      <w:r>
        <w:rPr>
          <w:b/>
          <w:bCs/>
          <w:lang w:val="en-US"/>
        </w:rPr>
        <w:t xml:space="preserve">(take original value of variable and </w:t>
      </w:r>
      <w:r>
        <w:rPr>
          <w:b/>
          <w:bCs/>
          <w:lang w:val="en-US"/>
        </w:rPr>
        <w:t>multiply by</w:t>
      </w:r>
      <w:r>
        <w:rPr>
          <w:b/>
          <w:bCs/>
          <w:lang w:val="en-US"/>
        </w:rPr>
        <w:t xml:space="preserve"> value to the right of the operator)</w:t>
      </w:r>
    </w:p>
    <w:p w14:paraId="59AF57BD" w14:textId="792375E9" w:rsidR="00117DBE" w:rsidRDefault="00117DBE" w:rsidP="00117DBE">
      <w:pPr>
        <w:rPr>
          <w:lang w:val="en-US"/>
        </w:rPr>
      </w:pPr>
      <w:r>
        <w:rPr>
          <w:lang w:val="en-US"/>
        </w:rPr>
        <w:t xml:space="preserve">int a = </w:t>
      </w:r>
      <w:proofErr w:type="gramStart"/>
      <w:r>
        <w:rPr>
          <w:lang w:val="en-US"/>
        </w:rPr>
        <w:t>5;</w:t>
      </w:r>
      <w:proofErr w:type="gramEnd"/>
    </w:p>
    <w:p w14:paraId="77E986EB" w14:textId="0F63EDF8" w:rsidR="00117DBE" w:rsidRDefault="00117DBE" w:rsidP="00117DBE">
      <w:pPr>
        <w:rPr>
          <w:lang w:val="en-US"/>
        </w:rPr>
      </w:pPr>
      <w:r>
        <w:rPr>
          <w:lang w:val="en-US"/>
        </w:rPr>
        <w:t>a *= 5; //a will equal 25</w:t>
      </w:r>
    </w:p>
    <w:p w14:paraId="101A809F" w14:textId="7B38B93A" w:rsidR="00117DBE" w:rsidRDefault="00117DBE" w:rsidP="00117DBE">
      <w:pPr>
        <w:rPr>
          <w:b/>
          <w:bCs/>
          <w:lang w:val="en-US"/>
        </w:rPr>
      </w:pPr>
      <w:r>
        <w:rPr>
          <w:b/>
          <w:bCs/>
          <w:lang w:val="en-US"/>
        </w:rPr>
        <w:t>/</w:t>
      </w:r>
      <w:r>
        <w:rPr>
          <w:b/>
          <w:bCs/>
          <w:lang w:val="en-US"/>
        </w:rPr>
        <w:t xml:space="preserve">= (take original value of variable and </w:t>
      </w:r>
      <w:r>
        <w:rPr>
          <w:b/>
          <w:bCs/>
          <w:lang w:val="en-US"/>
        </w:rPr>
        <w:t>divide</w:t>
      </w:r>
      <w:r>
        <w:rPr>
          <w:b/>
          <w:bCs/>
          <w:lang w:val="en-US"/>
        </w:rPr>
        <w:t xml:space="preserve"> by value to the right of the operator)</w:t>
      </w:r>
    </w:p>
    <w:p w14:paraId="63C50EF4" w14:textId="77777777" w:rsidR="00117DBE" w:rsidRDefault="00117DBE" w:rsidP="00117DBE">
      <w:pPr>
        <w:rPr>
          <w:lang w:val="en-US"/>
        </w:rPr>
      </w:pPr>
      <w:r>
        <w:rPr>
          <w:lang w:val="en-US"/>
        </w:rPr>
        <w:t xml:space="preserve">int a = </w:t>
      </w:r>
      <w:proofErr w:type="gramStart"/>
      <w:r>
        <w:rPr>
          <w:lang w:val="en-US"/>
        </w:rPr>
        <w:t>5;</w:t>
      </w:r>
      <w:proofErr w:type="gramEnd"/>
    </w:p>
    <w:p w14:paraId="19DB9384" w14:textId="5BEB2EFA" w:rsidR="00117DBE" w:rsidRDefault="00117DBE" w:rsidP="00117DBE">
      <w:pPr>
        <w:rPr>
          <w:lang w:val="en-US"/>
        </w:rPr>
      </w:pPr>
      <w:r>
        <w:rPr>
          <w:lang w:val="en-US"/>
        </w:rPr>
        <w:t xml:space="preserve">a </w:t>
      </w:r>
      <w:r>
        <w:rPr>
          <w:lang w:val="en-US"/>
        </w:rPr>
        <w:t>/</w:t>
      </w:r>
      <w:r>
        <w:rPr>
          <w:lang w:val="en-US"/>
        </w:rPr>
        <w:t xml:space="preserve">= 5; //a will equal </w:t>
      </w:r>
      <w:r>
        <w:rPr>
          <w:lang w:val="en-US"/>
        </w:rPr>
        <w:t>1</w:t>
      </w:r>
    </w:p>
    <w:p w14:paraId="16798A13" w14:textId="0404B504" w:rsidR="00117DBE" w:rsidRDefault="00117DBE" w:rsidP="00117DBE">
      <w:pPr>
        <w:rPr>
          <w:b/>
          <w:bCs/>
          <w:lang w:val="en-US"/>
        </w:rPr>
      </w:pPr>
      <w:r>
        <w:rPr>
          <w:b/>
          <w:bCs/>
          <w:lang w:val="en-US"/>
        </w:rPr>
        <w:t>%</w:t>
      </w:r>
      <w:r>
        <w:rPr>
          <w:b/>
          <w:bCs/>
          <w:lang w:val="en-US"/>
        </w:rPr>
        <w:t xml:space="preserve">= (take original value of variable and </w:t>
      </w:r>
      <w:r>
        <w:rPr>
          <w:b/>
          <w:bCs/>
          <w:lang w:val="en-US"/>
        </w:rPr>
        <w:t>divide</w:t>
      </w:r>
      <w:r>
        <w:rPr>
          <w:b/>
          <w:bCs/>
          <w:lang w:val="en-US"/>
        </w:rPr>
        <w:t xml:space="preserve"> by value to the right of the operator</w:t>
      </w:r>
      <w:r>
        <w:rPr>
          <w:b/>
          <w:bCs/>
          <w:lang w:val="en-US"/>
        </w:rPr>
        <w:t xml:space="preserve"> to find the remainder</w:t>
      </w:r>
      <w:r>
        <w:rPr>
          <w:b/>
          <w:bCs/>
          <w:lang w:val="en-US"/>
        </w:rPr>
        <w:t>)</w:t>
      </w:r>
    </w:p>
    <w:p w14:paraId="4FB2ABE8" w14:textId="77777777" w:rsidR="00117DBE" w:rsidRDefault="00117DBE" w:rsidP="00117DBE">
      <w:pPr>
        <w:rPr>
          <w:lang w:val="en-US"/>
        </w:rPr>
      </w:pPr>
      <w:r>
        <w:rPr>
          <w:lang w:val="en-US"/>
        </w:rPr>
        <w:t xml:space="preserve">int a = </w:t>
      </w:r>
      <w:proofErr w:type="gramStart"/>
      <w:r>
        <w:rPr>
          <w:lang w:val="en-US"/>
        </w:rPr>
        <w:t>5;</w:t>
      </w:r>
      <w:proofErr w:type="gramEnd"/>
    </w:p>
    <w:p w14:paraId="1479B52E" w14:textId="60BA6FB2" w:rsidR="00117DBE" w:rsidRDefault="00117DBE" w:rsidP="00117DBE">
      <w:pPr>
        <w:rPr>
          <w:lang w:val="en-US"/>
        </w:rPr>
      </w:pPr>
      <w:r>
        <w:rPr>
          <w:lang w:val="en-US"/>
        </w:rPr>
        <w:t xml:space="preserve">a </w:t>
      </w:r>
      <w:r>
        <w:rPr>
          <w:lang w:val="en-US"/>
        </w:rPr>
        <w:t>%</w:t>
      </w:r>
      <w:r>
        <w:rPr>
          <w:lang w:val="en-US"/>
        </w:rPr>
        <w:t xml:space="preserve">= 5; //a will equal </w:t>
      </w:r>
      <w:r>
        <w:rPr>
          <w:lang w:val="en-US"/>
        </w:rPr>
        <w:t>0 since 5 divided by 5 is has no remainder</w:t>
      </w:r>
    </w:p>
    <w:p w14:paraId="6B5BE7AA" w14:textId="225A7874" w:rsidR="00117DBE" w:rsidRDefault="00117DBE" w:rsidP="00117DBE">
      <w:pPr>
        <w:rPr>
          <w:b/>
          <w:bCs/>
          <w:lang w:val="en-US"/>
        </w:rPr>
      </w:pPr>
      <w:r>
        <w:rPr>
          <w:b/>
          <w:bCs/>
          <w:lang w:val="en-US"/>
        </w:rPr>
        <w:t>++ (increment value of variable by 1)</w:t>
      </w:r>
    </w:p>
    <w:p w14:paraId="03CBB6B0" w14:textId="2017A84C" w:rsidR="00117DBE" w:rsidRDefault="00117DBE" w:rsidP="00117DBE">
      <w:pPr>
        <w:rPr>
          <w:lang w:val="en-US"/>
        </w:rPr>
      </w:pPr>
      <w:r>
        <w:rPr>
          <w:lang w:val="en-US"/>
        </w:rPr>
        <w:t xml:space="preserve">int a = </w:t>
      </w:r>
      <w:proofErr w:type="gramStart"/>
      <w:r>
        <w:rPr>
          <w:lang w:val="en-US"/>
        </w:rPr>
        <w:t>5;</w:t>
      </w:r>
      <w:proofErr w:type="gramEnd"/>
    </w:p>
    <w:p w14:paraId="46A03377" w14:textId="6FF2BC03" w:rsidR="00117DBE" w:rsidRDefault="00117DBE" w:rsidP="00117DBE">
      <w:pPr>
        <w:rPr>
          <w:lang w:val="en-US"/>
        </w:rPr>
      </w:pPr>
      <w:r>
        <w:rPr>
          <w:lang w:val="en-US"/>
        </w:rPr>
        <w:t xml:space="preserve">a++; //a will equal </w:t>
      </w:r>
      <w:proofErr w:type="gramStart"/>
      <w:r>
        <w:rPr>
          <w:lang w:val="en-US"/>
        </w:rPr>
        <w:t>6</w:t>
      </w:r>
      <w:proofErr w:type="gramEnd"/>
    </w:p>
    <w:p w14:paraId="4E23A225" w14:textId="7206B820" w:rsidR="00117DBE" w:rsidRDefault="00117DBE" w:rsidP="00117DBE">
      <w:pPr>
        <w:rPr>
          <w:b/>
          <w:bCs/>
          <w:lang w:val="en-US"/>
        </w:rPr>
      </w:pPr>
      <w:r>
        <w:rPr>
          <w:b/>
          <w:bCs/>
          <w:lang w:val="en-US"/>
        </w:rPr>
        <w:t>-- (decrement value of variable by 1)</w:t>
      </w:r>
    </w:p>
    <w:p w14:paraId="06D294B2" w14:textId="0E5FC281" w:rsidR="00117DBE" w:rsidRDefault="00117DBE" w:rsidP="00117DBE">
      <w:pPr>
        <w:rPr>
          <w:lang w:val="en-US"/>
        </w:rPr>
      </w:pPr>
      <w:r>
        <w:rPr>
          <w:lang w:val="en-US"/>
        </w:rPr>
        <w:t xml:space="preserve">int a = </w:t>
      </w:r>
      <w:proofErr w:type="gramStart"/>
      <w:r>
        <w:rPr>
          <w:lang w:val="en-US"/>
        </w:rPr>
        <w:t>5;</w:t>
      </w:r>
      <w:proofErr w:type="gramEnd"/>
    </w:p>
    <w:p w14:paraId="0AB58664" w14:textId="5886FA83" w:rsidR="00117DBE" w:rsidRPr="00117DBE" w:rsidRDefault="00117DBE" w:rsidP="00117DBE">
      <w:pPr>
        <w:rPr>
          <w:lang w:val="en-US"/>
        </w:rPr>
      </w:pPr>
      <w:r>
        <w:rPr>
          <w:lang w:val="en-US"/>
        </w:rPr>
        <w:t>a--</w:t>
      </w:r>
      <w:r w:rsidR="009937C7">
        <w:rPr>
          <w:lang w:val="en-US"/>
        </w:rPr>
        <w:t xml:space="preserve">; //a will equal </w:t>
      </w:r>
      <w:proofErr w:type="gramStart"/>
      <w:r w:rsidR="009937C7">
        <w:rPr>
          <w:lang w:val="en-US"/>
        </w:rPr>
        <w:t>4</w:t>
      </w:r>
      <w:proofErr w:type="gramEnd"/>
    </w:p>
    <w:p w14:paraId="02C188F2" w14:textId="64ED9389" w:rsidR="000D41B5" w:rsidRDefault="000D41B5" w:rsidP="000D41B5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>1.5</w:t>
      </w:r>
    </w:p>
    <w:p w14:paraId="0941E17D" w14:textId="3F742F68" w:rsidR="000D41B5" w:rsidRDefault="000D41B5" w:rsidP="000D41B5">
      <w:pPr>
        <w:rPr>
          <w:b/>
          <w:bCs/>
          <w:u w:val="single"/>
          <w:lang w:val="en-US"/>
        </w:rPr>
      </w:pPr>
    </w:p>
    <w:p w14:paraId="674B8F0E" w14:textId="3ABF6C67" w:rsidR="000D41B5" w:rsidRDefault="000D41B5" w:rsidP="000D41B5">
      <w:pPr>
        <w:rPr>
          <w:b/>
          <w:bCs/>
          <w:lang w:val="en-US"/>
        </w:rPr>
      </w:pPr>
      <w:r>
        <w:rPr>
          <w:b/>
          <w:bCs/>
          <w:lang w:val="en-US"/>
        </w:rPr>
        <w:t>Casting:</w:t>
      </w:r>
    </w:p>
    <w:p w14:paraId="5CAE8DF2" w14:textId="7458F886" w:rsidR="000D41B5" w:rsidRDefault="00AA7C8D" w:rsidP="000D41B5">
      <w:pPr>
        <w:rPr>
          <w:lang w:val="en-US"/>
        </w:rPr>
      </w:pPr>
      <w:r>
        <w:rPr>
          <w:lang w:val="en-US"/>
        </w:rPr>
        <w:t>(</w:t>
      </w:r>
      <w:proofErr w:type="gramStart"/>
      <w:r>
        <w:rPr>
          <w:lang w:val="en-US"/>
        </w:rPr>
        <w:t>convert</w:t>
      </w:r>
      <w:proofErr w:type="gramEnd"/>
      <w:r>
        <w:rPr>
          <w:lang w:val="en-US"/>
        </w:rPr>
        <w:t xml:space="preserve"> one data type to another)</w:t>
      </w:r>
    </w:p>
    <w:p w14:paraId="14430FBD" w14:textId="5782DE88" w:rsidR="00AA7C8D" w:rsidRDefault="00AA7C8D" w:rsidP="000D41B5">
      <w:pPr>
        <w:rPr>
          <w:lang w:val="en-US"/>
        </w:rPr>
      </w:pPr>
      <w:r>
        <w:rPr>
          <w:lang w:val="en-US"/>
        </w:rPr>
        <w:t>int to double:</w:t>
      </w:r>
    </w:p>
    <w:p w14:paraId="0B709785" w14:textId="5AE824BB" w:rsidR="005944C5" w:rsidRDefault="005944C5" w:rsidP="005944C5">
      <w:pPr>
        <w:rPr>
          <w:lang w:val="en-US"/>
        </w:rPr>
      </w:pPr>
      <w:r>
        <w:rPr>
          <w:lang w:val="en-US"/>
        </w:rPr>
        <w:t>double a = (double</w:t>
      </w:r>
      <w:proofErr w:type="gramStart"/>
      <w:r>
        <w:rPr>
          <w:lang w:val="en-US"/>
        </w:rPr>
        <w:t>)(</w:t>
      </w:r>
      <w:proofErr w:type="gramEnd"/>
      <w:r>
        <w:rPr>
          <w:lang w:val="en-US"/>
        </w:rPr>
        <w:t>5); //value of a will be 5.0</w:t>
      </w:r>
    </w:p>
    <w:p w14:paraId="16D60C47" w14:textId="7DD2C451" w:rsidR="005944C5" w:rsidRDefault="005944C5" w:rsidP="005944C5">
      <w:pPr>
        <w:rPr>
          <w:lang w:val="en-US"/>
        </w:rPr>
      </w:pPr>
      <w:r>
        <w:rPr>
          <w:lang w:val="en-US"/>
        </w:rPr>
        <w:t>double to int:</w:t>
      </w:r>
    </w:p>
    <w:p w14:paraId="28B47E52" w14:textId="01730DB3" w:rsidR="00AC1BD7" w:rsidRDefault="005944C5" w:rsidP="00D26210">
      <w:pPr>
        <w:rPr>
          <w:lang w:val="en-US"/>
        </w:rPr>
      </w:pPr>
      <w:r>
        <w:rPr>
          <w:lang w:val="en-US"/>
        </w:rPr>
        <w:t>int b = (int</w:t>
      </w:r>
      <w:proofErr w:type="gramStart"/>
      <w:r>
        <w:rPr>
          <w:lang w:val="en-US"/>
        </w:rPr>
        <w:t>)(</w:t>
      </w:r>
      <w:proofErr w:type="gramEnd"/>
      <w:r w:rsidR="00063ADC">
        <w:rPr>
          <w:lang w:val="en-US"/>
        </w:rPr>
        <w:t>5.2); //value of b will be 5</w:t>
      </w:r>
    </w:p>
    <w:p w14:paraId="35E14C77" w14:textId="77777777" w:rsidR="00D26210" w:rsidRDefault="00D26210" w:rsidP="00D26210">
      <w:pPr>
        <w:rPr>
          <w:lang w:val="en-US"/>
        </w:rPr>
      </w:pPr>
    </w:p>
    <w:p w14:paraId="63364533" w14:textId="1F3F532A" w:rsidR="00AC1BD7" w:rsidRDefault="00D26210" w:rsidP="005944C5">
      <w:r>
        <w:rPr>
          <w:lang w:val="en-US"/>
        </w:rPr>
        <w:t>*</w:t>
      </w:r>
      <w:r w:rsidR="00AC1BD7">
        <w:t>Values of type double can be rounded to the nearest integer by (int</w:t>
      </w:r>
      <w:proofErr w:type="gramStart"/>
      <w:r w:rsidR="00AC1BD7">
        <w:t>)(</w:t>
      </w:r>
      <w:proofErr w:type="gramEnd"/>
      <w:r w:rsidR="00AC1BD7">
        <w:t>x + 0.5) or (int)(x – 0.5) for negative numbers</w:t>
      </w:r>
    </w:p>
    <w:p w14:paraId="5B6640B5" w14:textId="5F1AD6E6" w:rsidR="00D26210" w:rsidRDefault="00EA5F98" w:rsidP="005944C5">
      <w:r>
        <w:rPr>
          <w:lang w:val="en-US"/>
        </w:rPr>
        <w:t xml:space="preserve">int values </w:t>
      </w:r>
      <w:r w:rsidR="00F56200">
        <w:rPr>
          <w:lang w:val="en-US"/>
        </w:rPr>
        <w:t xml:space="preserve">require 4 bytes of memory. </w:t>
      </w:r>
      <w:proofErr w:type="gramStart"/>
      <w:r w:rsidR="00F56200">
        <w:rPr>
          <w:lang w:val="en-US"/>
        </w:rPr>
        <w:t>The</w:t>
      </w:r>
      <w:r w:rsidR="006933D3">
        <w:rPr>
          <w:lang w:val="en-US"/>
        </w:rPr>
        <w:t>refore</w:t>
      </w:r>
      <w:proofErr w:type="gramEnd"/>
      <w:r w:rsidR="006933D3">
        <w:rPr>
          <w:lang w:val="en-US"/>
        </w:rPr>
        <w:t xml:space="preserve"> the</w:t>
      </w:r>
      <w:r w:rsidR="00F56200">
        <w:rPr>
          <w:lang w:val="en-US"/>
        </w:rPr>
        <w:t xml:space="preserve"> values </w:t>
      </w:r>
      <w:r w:rsidR="006933D3">
        <w:rPr>
          <w:lang w:val="en-US"/>
        </w:rPr>
        <w:t xml:space="preserve">will range between </w:t>
      </w:r>
      <w:proofErr w:type="spellStart"/>
      <w:r w:rsidR="00F56200">
        <w:t>Integer.MIN_VALUE</w:t>
      </w:r>
      <w:proofErr w:type="spellEnd"/>
      <w:r w:rsidR="00F56200">
        <w:t xml:space="preserve"> to </w:t>
      </w:r>
      <w:proofErr w:type="spellStart"/>
      <w:r w:rsidR="00F56200">
        <w:t>Integer.MAX</w:t>
      </w:r>
      <w:proofErr w:type="spellEnd"/>
      <w:r w:rsidR="00F56200">
        <w:t>_ VALUE</w:t>
      </w:r>
    </w:p>
    <w:p w14:paraId="23B3220E" w14:textId="22086B81" w:rsidR="002D28AE" w:rsidRDefault="002D28AE" w:rsidP="005944C5">
      <w:pPr>
        <w:rPr>
          <w:lang w:val="en-US"/>
        </w:rPr>
      </w:pPr>
      <w:r>
        <w:rPr>
          <w:lang w:val="en-US"/>
        </w:rPr>
        <w:t xml:space="preserve">max int = </w:t>
      </w:r>
      <w:r w:rsidRPr="002D28AE">
        <w:rPr>
          <w:lang w:val="en-US"/>
        </w:rPr>
        <w:t>2,147,483,647</w:t>
      </w:r>
    </w:p>
    <w:p w14:paraId="38110A2E" w14:textId="62ED32B8" w:rsidR="002D28AE" w:rsidRDefault="002D28AE" w:rsidP="005944C5">
      <w:pPr>
        <w:rPr>
          <w:lang w:val="en-US"/>
        </w:rPr>
      </w:pPr>
      <w:r>
        <w:rPr>
          <w:lang w:val="en-US"/>
        </w:rPr>
        <w:t xml:space="preserve">min int = </w:t>
      </w:r>
      <w:r w:rsidR="004E372F" w:rsidRPr="004E372F">
        <w:rPr>
          <w:lang w:val="en-US"/>
        </w:rPr>
        <w:t>-2147483648</w:t>
      </w:r>
    </w:p>
    <w:p w14:paraId="40BFBAB9" w14:textId="166B2B0B" w:rsidR="00CC11D9" w:rsidRDefault="00CC11D9" w:rsidP="005944C5">
      <w:pPr>
        <w:rPr>
          <w:lang w:val="en-US"/>
        </w:rPr>
      </w:pPr>
    </w:p>
    <w:p w14:paraId="285F04B0" w14:textId="4E50AB9C" w:rsidR="00CC11D9" w:rsidRDefault="00CC11D9" w:rsidP="005944C5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key concept</w:t>
      </w:r>
      <w:r w:rsidR="00D91BFC">
        <w:rPr>
          <w:b/>
          <w:bCs/>
          <w:u w:val="single"/>
          <w:lang w:val="en-US"/>
        </w:rPr>
        <w:t>s and terms</w:t>
      </w:r>
      <w:r>
        <w:rPr>
          <w:b/>
          <w:bCs/>
          <w:u w:val="single"/>
          <w:lang w:val="en-US"/>
        </w:rPr>
        <w:t xml:space="preserve"> </w:t>
      </w:r>
      <w:r w:rsidR="00D91BFC">
        <w:rPr>
          <w:b/>
          <w:bCs/>
          <w:u w:val="single"/>
          <w:lang w:val="en-US"/>
        </w:rPr>
        <w:t>summary</w:t>
      </w:r>
      <w:r>
        <w:rPr>
          <w:b/>
          <w:bCs/>
          <w:u w:val="single"/>
          <w:lang w:val="en-US"/>
        </w:rPr>
        <w:t>:</w:t>
      </w:r>
    </w:p>
    <w:p w14:paraId="762433C0" w14:textId="2645CDA4" w:rsidR="00CC11D9" w:rsidRDefault="00CC11D9" w:rsidP="005944C5">
      <w:pPr>
        <w:rPr>
          <w:lang w:val="en-US"/>
        </w:rPr>
      </w:pPr>
      <w:hyperlink r:id="rId4" w:history="1">
        <w:r w:rsidRPr="008F363E">
          <w:rPr>
            <w:rStyle w:val="Hyperlink"/>
            <w:lang w:val="en-US"/>
          </w:rPr>
          <w:t>https://csawesome.runestone.academy/runestone/books/published/csawesome/Unit1-Getting-Started/topic-1-7-summary.html</w:t>
        </w:r>
      </w:hyperlink>
    </w:p>
    <w:p w14:paraId="1746C433" w14:textId="77777777" w:rsidR="00CC11D9" w:rsidRPr="00CC11D9" w:rsidRDefault="00CC11D9" w:rsidP="005944C5">
      <w:pPr>
        <w:rPr>
          <w:lang w:val="en-US"/>
        </w:rPr>
      </w:pPr>
    </w:p>
    <w:p w14:paraId="32F2CDEF" w14:textId="4304D42F" w:rsidR="00063ADC" w:rsidRPr="000D41B5" w:rsidRDefault="00063ADC" w:rsidP="005944C5">
      <w:pPr>
        <w:rPr>
          <w:lang w:val="en-US"/>
        </w:rPr>
      </w:pPr>
    </w:p>
    <w:p w14:paraId="07ACED5B" w14:textId="77777777" w:rsidR="00117DBE" w:rsidRPr="00117DBE" w:rsidRDefault="00117DBE" w:rsidP="00117DBE">
      <w:pPr>
        <w:rPr>
          <w:lang w:val="en-US"/>
        </w:rPr>
      </w:pPr>
    </w:p>
    <w:p w14:paraId="2F5235B2" w14:textId="788AB7BB" w:rsidR="00117DBE" w:rsidRPr="00117DBE" w:rsidRDefault="00117DBE" w:rsidP="00117DBE">
      <w:pPr>
        <w:rPr>
          <w:b/>
          <w:bCs/>
          <w:lang w:val="en-US"/>
        </w:rPr>
      </w:pPr>
    </w:p>
    <w:p w14:paraId="2085EB23" w14:textId="77777777" w:rsidR="00117DBE" w:rsidRPr="00117DBE" w:rsidRDefault="00117DBE" w:rsidP="00117DBE">
      <w:pPr>
        <w:rPr>
          <w:b/>
          <w:bCs/>
        </w:rPr>
      </w:pPr>
    </w:p>
    <w:p w14:paraId="41D7B096" w14:textId="77777777" w:rsidR="00117DBE" w:rsidRPr="00117DBE" w:rsidRDefault="00117DBE">
      <w:pPr>
        <w:rPr>
          <w:b/>
          <w:bCs/>
        </w:rPr>
      </w:pPr>
    </w:p>
    <w:sectPr w:rsidR="00117DBE" w:rsidRPr="00117D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NTQyMTW0NDW2tLRQ0lEKTi0uzszPAykwrAUAAPb9USwAAAA="/>
  </w:docVars>
  <w:rsids>
    <w:rsidRoot w:val="00366362"/>
    <w:rsid w:val="00063ADC"/>
    <w:rsid w:val="000B6069"/>
    <w:rsid w:val="000D41B5"/>
    <w:rsid w:val="00117DBE"/>
    <w:rsid w:val="002D28AE"/>
    <w:rsid w:val="00366362"/>
    <w:rsid w:val="004E372F"/>
    <w:rsid w:val="005944C5"/>
    <w:rsid w:val="006933D3"/>
    <w:rsid w:val="009937C7"/>
    <w:rsid w:val="00A30286"/>
    <w:rsid w:val="00A9033C"/>
    <w:rsid w:val="00AA7C8D"/>
    <w:rsid w:val="00AC1BD7"/>
    <w:rsid w:val="00CC11D9"/>
    <w:rsid w:val="00D26210"/>
    <w:rsid w:val="00D91BFC"/>
    <w:rsid w:val="00EA5F98"/>
    <w:rsid w:val="00F56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9999B"/>
  <w15:chartTrackingRefBased/>
  <w15:docId w15:val="{8CBA1718-8623-4231-A2D9-C6095A5BC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DB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7D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11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11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3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sawesome.runestone.academy/runestone/books/published/csawesome/Unit1-Getting-Started/topic-1-7-summar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5</TotalTime>
  <Pages>3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14</cp:revision>
  <dcterms:created xsi:type="dcterms:W3CDTF">2021-06-24T23:34:00Z</dcterms:created>
  <dcterms:modified xsi:type="dcterms:W3CDTF">2021-06-26T02:22:00Z</dcterms:modified>
</cp:coreProperties>
</file>